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900FB" w14:textId="70D6BB86" w:rsidR="0049638A" w:rsidRDefault="0049638A">
      <w:r>
        <w:rPr>
          <w:noProof/>
        </w:rPr>
        <w:drawing>
          <wp:anchor distT="0" distB="0" distL="114300" distR="114300" simplePos="0" relativeHeight="251658240" behindDoc="1" locked="0" layoutInCell="1" allowOverlap="1" wp14:anchorId="78E4EED3" wp14:editId="7A2979CE">
            <wp:simplePos x="0" y="0"/>
            <wp:positionH relativeFrom="column">
              <wp:posOffset>-677333</wp:posOffset>
            </wp:positionH>
            <wp:positionV relativeFrom="paragraph">
              <wp:posOffset>-973442</wp:posOffset>
            </wp:positionV>
            <wp:extent cx="7255933" cy="10267829"/>
            <wp:effectExtent l="0" t="0" r="2540" b="635"/>
            <wp:wrapNone/>
            <wp:docPr id="808496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496255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5933" cy="10267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963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NTA2NDG0MDUwtTRV0lEKTi0uzszPAykwqgUA9XmlgywAAAA="/>
  </w:docVars>
  <w:rsids>
    <w:rsidRoot w:val="0049638A"/>
    <w:rsid w:val="0049638A"/>
    <w:rsid w:val="009B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D53B6"/>
  <w15:chartTrackingRefBased/>
  <w15:docId w15:val="{F63E12F5-64F0-455F-9B29-5650F2CC0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63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63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63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63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63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63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63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63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63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63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63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63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63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63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63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63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63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63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963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63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63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63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963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963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963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963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63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63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9638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erglund</dc:creator>
  <cp:keywords/>
  <dc:description/>
  <cp:lastModifiedBy>Christine Berglund</cp:lastModifiedBy>
  <cp:revision>2</cp:revision>
  <dcterms:created xsi:type="dcterms:W3CDTF">2024-03-12T20:51:00Z</dcterms:created>
  <dcterms:modified xsi:type="dcterms:W3CDTF">2024-03-12T20:56:00Z</dcterms:modified>
</cp:coreProperties>
</file>